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 ค่ะ วันนี้เด็ก ๆ ตอบคุณครูได้ไหมคะ ว่าวันนี้เราจะเรียนเกี่ยวกับเรื่องอะไร ตอบได้ไหมเอ่ย เดี๋ยวจะให้ครูปรเมษฐนะคะ ช่วยตอบนะคะ คุณครูปรเมษฐคะ ช่วยตอบเด็ก ๆ หน่อยสิคะ 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เชืื่อมครับ เด็ก ๆ คำเชื่อมนั้นจะเป็นอย่างไร จะหวาน น่าสนใจมากน้อยเพียงใด 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 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 ให้นักเรียนนะคะ แต่งประโยคจากภาพนะคะ นักเรียนจะแต่งประโยคจากภาพได้อย่างไร ลองดูสิคะ ว่าภาพที่นักเรียนได้เห็นนั้น เป็นภาพอะไรคะ เป็นภาพอะไรคะ ครูปรเมษฐ</w:t>
      </w:r>
    </w:p>
    <w:p>
      <w:pPr>
        <w:pStyle w:val="BodyText"/>
      </w:pPr>
      <w:r>
        <w:t xml:space="preserve">(คุณครูปรเมษฐ) เ ป็นภาพคนใช่ไหมลูก เป็นภาพคนปั่นจักรยานอยู่ น่าจะต้องเป็นอะไรกันแน่นอนเลยนะ คนตัวใหญ่นี่น่าจะอาวุโสกว่า แล้วคนตัวเล็กนี่ก็น่าจะอาวุโสน้อยกว่าใช่ไหม เด็ก ๆ แต่งประโยคกันหรือ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 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ย่างไรให้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 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ต่งเสร็จเรียบร้อยแล้ว ดูสิ 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 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 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 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 คุณครูทินกรสอนศิลปะหรือเปล่านี่ วาดภาพนี้ 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ก ๆ 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 แต่งประโยคดูค่ะ เด็ก ๆ คงแต่งกันเป็นที่เรียบร้อยแล้ว เดี๋ยวเรามาดูประโยคแรกเลยค่ะ 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ไหม 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</w:t>
      </w:r>
    </w:p>
    <w:p>
      <w:pPr>
        <w:pStyle w:val="BodyText"/>
      </w:pPr>
      <w:r>
        <w:t xml:space="preserve">(คุณครูปรเมษฐ) เราจะทำอย่างไรให้ประโยคทั้ง 2 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แต่งประโยคแรกแล้ว ทีนี้เด็ก ๆ ลองเอาคำมาใส่ ให้ประโยคนี้มาอยู่รวมกัน อยู่ด้วยกันเป็นอันหนึ่งอันเดียวครับ ลองดู แต่งได้ว่าอย่างไร ไม่ตรงกัน หลายคนเลย คิดเห็นได้ต่างกันเลย ครูคณิตา ดูสิใครจะตรงกับครู พี่วาดภาพแต่น้องเล่นของเล่น พี่วาดภาพ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มาเกี่ยวข้อง ทำให้ประโยคนั้นอยู่ด้วยกัน แล้วก็ได้ใจความตามเดิม จำ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ไว้ในใจก่อน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ว่าแต่ แล้ว นะคะ เด็ก ๆ คะ เรามาดูอีกภาพหนึ่งกันดีกว่าค่ะ ภาพเด็ก ๆ กำลังทำอะไรอยู่นี่ 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 ร่มมีไม่ยอมกางไง เด็ก ๆ ครับ เวลาเด็ก ๆ เจอพายุฝนกระหน่ำนี่ เด็ก ๆ หลบไหม 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 ไข้สูงเป็นไข้ หรืออาจจะเป็น COVID ก็ได้ หน้ากากก็ไม่ยอมใส่เด็กคนนี้นี่</w:t>
      </w:r>
    </w:p>
    <w:p>
      <w:pPr>
        <w:pStyle w:val="BodyText"/>
      </w:pPr>
      <w:r>
        <w:t xml:space="preserve">(คุณครูคณิตา) 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 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 เด็ก ๆ ครับ ใส่คำว่าอะไรครับ เก่งมากครับ ตอ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ปรเมษฐ) เพราะนั่นเองนะครับ แล้ว, แต่, เพราะ 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 เป็นผลเพราะเขาตากฝนนะคะ เขาจึงไม่สบายนะ มันก็จะเป็นลักษณะเป็นเหตุเป็นผลกันนะคะ เอาล่ะค่ะ นักเรียน เมื่อกี้เราก็ได้ใช่คำเชื่อมไปกี่คำแล้วนะ ได้ไหมคะ จากการแต่งประโยค 3 คำแล้ว เห็นไหมคะ ว่าคำเชื่อมนี่อยู่รอบ ๆ ตัวเราเลยนะคะ บางครั้งนี่เราใช้เป็นประจำอยู่ทุกวัน เพราะฉะนั้น 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 วิเคราะห์หน้าที่และชนิดของคำเชื่อมได้ค่ะ 3. แต่งประโยคโดยใช้คำเชื่อมได้ค่ะ 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 สิ่งที่นักเรียนต้องทำ คือ 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 มาดูกันดีกว่า คำเชื่อมในควาคิดของนักเรียน 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 ค่ะ ตอบคุณครูได้ไหมเอ่ย</w:t>
      </w:r>
    </w:p>
    <w:p>
      <w:pPr>
        <w:pStyle w:val="BodyText"/>
      </w:pPr>
      <w:r>
        <w:t xml:space="preserve">(คุณครูปรเมษฐ) 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 สามารถที่จะแลกเปลี่ยนความรู้กับนักเรียนได้นะคะ หรืออาจจะกระตุ้นให้นักเรียนนี่ ช่วยกันตอบก็ได้นะ เอาล่ะค่ะ เดี๋ยวเรามาดูกันดีกว่า คำเชื่อมนะคะ นักเรียนอาจจะสรุปแล้วก็จดไปนะคะ 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ะสลวยขึ้นนะคะ ก็คือเป็นการเชื่อมระหว่างคำกับข้อความ ประโยคกับประโยค ให้มันมีใจความเดียวกันนะ ใช่ไหมคะ 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 ใช้น้ำตาลใช่ไหมครูคณิตา มาผสมกับน้ำ ทีแรกทั้ง 2 สิ่งยังไม่ได้รวมกัน แต่พอนำมานำมาเคี่ยวกับไฟให้มันร้อน กับน้ำตาลกลายเป็นน้ำเชื่อม มันก็เป็นกลวิธีการจำได้นะเด็ก ๆ ว่าการเชื่อมนี่นึกถึงการเชื่อมน้ำตาลได้เลย ให้มันสละสลวยให้มันหวานเจี๊ยบ</w:t>
      </w:r>
    </w:p>
    <w:p>
      <w:pPr>
        <w:pStyle w:val="BodyText"/>
      </w:pPr>
      <w:r>
        <w:t xml:space="preserve">(คุณครูคณิตา) ข้างในนี่ค่ะ อาจจะมีทั้งขัดแย้ง คล้อยตาม 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 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 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และน้องขี่จักรยาน มันคล้อยตามกัน พี่กับน้องทำกิจกรรมเหมือนกัน 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ื่อมปุ๊บ 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 นักเรียนนึกย้อนไปนะคะ ก็คือรูปภาพเด็กเมื่อกี้ใช่ไหมคะ ที่ยืนตากฝนและไม่สบาย อันนี้ก็เป็นเหตุเปเขายืนตากฝน เขาจึงไม่สบาย ก็เป็นเหตุเป็นผลกัน เพราะเขายืนตากฝนนะ เขาจึงไม่สบาย อันนี้เป็นเหตุเป็นผล 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ย้งนะ มี 2 สิ่ง 2 อย่าง ก๋วยเตี๋ยวกับข้าว ครูคณิตาจะกินก๋วยเตี๋ยว แต่ครูจะกินข้าว 2 คนนี้ไปด้วยกันไม่ได้แล้วใช่ไหม แต่สามารถนำมาเชื่อมกัน ครูกินข้าวแต่ครูคณิตากินก๋วยเตี๋ยว ประโยคเดียวกันเลยแต่ใช้ แต่เชื่อม 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 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 ส่วนไหน คำไหนที่เป็นการเชื่อมให้เลือกอย่างใดอย่างหนึ่งคะ ครูบอกนักเรียนหน่อยสิคะ ว่าคำไหนนะคะ 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 ครูจะต้องเลือกรับประทานใช่ไหมลูก ระหว่างข้าวกับก๋วยเตี๋ยว เอาคำว่าอะไรมาเชื่อมครับ 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รูนั้นเลือกนั่นเอง ก๋วยเตี๋ยวนะครูคณิตา ไม่ใช่</w:t>
      </w:r>
      <w:r>
        <w:t xml:space="preserve"> </w:t>
      </w:r>
      <w:r>
        <w:t xml:space="preserve">“</w:t>
      </w:r>
      <w:r>
        <w:t xml:space="preserve">กล้วยเตี๋ยว</w:t>
      </w:r>
      <w:r>
        <w:t xml:space="preserve">”</w:t>
      </w:r>
      <w:r>
        <w:t xml:space="preserve"> </w:t>
      </w:r>
      <w:r>
        <w:t xml:space="preserve">ไม่ได้นะ ต้อง</w:t>
      </w:r>
      <w:r>
        <w:t xml:space="preserve"> </w:t>
      </w:r>
      <w:r>
        <w:t xml:space="preserve">“</w:t>
      </w:r>
      <w:r>
        <w:t xml:space="preserve">ก๋วยเตี๋ยว</w:t>
      </w:r>
      <w:r>
        <w:t xml:space="preserve">”</w:t>
      </w:r>
    </w:p>
    <w:p>
      <w:pPr>
        <w:pStyle w:val="BodyText"/>
      </w:pPr>
      <w:r>
        <w:t xml:space="preserve">(คุณครูคณิตา) ค่ะ ต่อมาค่ะ เรามาดู เดี๋ยวเรามาขยายกันดีกว่าค่ะ การเชื่อมนะคะ คำเชื่อมใจความที่คล้อยตามกันนี่ได้แก่คำว่าอะไรบ้าง เด็ก ๆ จดนะ ต้องจดไว้ อันนี้ต้องใช้ เด็ก ๆ เขียนเลย 1. คล้อยตามกัน ได้แก่ แล้วเขียนคำเลยครับ 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“</w:t>
      </w:r>
      <w:r>
        <w:t xml:space="preserve">ถ้า… 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มื่อ…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ทั้ง…ก็ อ่านว่าอะไรนะ ไปยาลใหญ่หรือคำว่า</w:t>
      </w:r>
      <w:r>
        <w:t xml:space="preserve">”</w:t>
      </w:r>
      <w:r>
        <w:t xml:space="preserve">ฯลฯ" 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 เธอกับฉันเราไปเที่ยวด้วยกัน เธอกับฉันเราไปเที่ยวด้วยกัน เป็นประโยคคล้อยตามกันนะคะ เด็ก ๆ อาจจะสงสัยค่ะ 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ครั้น… ก็ แล้วที่เว้นว่างไว้ล่ะคะคืออะไร 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 คือเนื้อความนั่นเองนะ พอใส่เนื้อความแล้วประโยคมันถึงสมบูรณ์ เนื้อความก็จะเป็นในทิศทางคล้อยตามกันนะครับ แล้วหลัง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ี่ ก็ต้องมีเนื้อความเช่นเดียวกัน เวลาเห็นประโยคจริง เด็ก ๆ จะเห็นอันนี้มันคือคำที่ยกตัวอย่าง คำเชื่อมที่เด็ก ๆ จะต้องใช้อย่างไรครับ คุณครูคณิตาก็แต่งให้นักเรียนดูอีกหนึ่งประโยค โดยมี 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 เรามาดูตัวอย่างนี้กัน เด็ก ๆ จะได้ดูครูแต่งไปด้วย ดูจากภาพสิคะ เด็ก ๆ จะแต่งว่าอย่างไร เด็ก ๆ จะ แต่งว่าอย่างไรคะ เดี๋ยวเรามาดูประโยคกัน พออาทิตย์ลับขอบฟ้าฝูงนกก็บินกลับรัง เมื่อกี้ครูปรเมษฐบอกให้ครูคณิตาแต่ง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กัลก็ 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 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 1. คือ คำว่า 2. คือ คำว่า ใช่เลยนะครับ นี่ใช้คำเชื่อมว่า พอ ก็ เนื้อความตรงนี้ พอพระอาทิตย์ลับขอบฟ้าฝูง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แต่งว่าได้อย่างไรบ้างนี่ เดี๋ยวเรามาดูพร้อม ๆ กันเลยนะคะ ทั้งพ่อและแม่รักลูกเท่ากัน ตรงไหนเป็นคำเชื่อม บอกคุณครูสิคะ 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 คำว่า</w:t>
      </w:r>
      <w:r>
        <w:t xml:space="preserve"> </w:t>
      </w:r>
      <w:r>
        <w:t xml:space="preserve">“</w:t>
      </w:r>
      <w:r>
        <w:t xml:space="preserve">เยี่ยม</w:t>
      </w:r>
      <w:r>
        <w:t xml:space="preserve">”</w:t>
      </w:r>
      <w:r>
        <w:t xml:space="preserve"> </w:t>
      </w:r>
      <w:r>
        <w:t xml:space="preserve">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 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 เชื่อมความให้คล้อยตามกัน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 ต่อมาค่ะ เรามาดูคำเชื่อมประเภทที่ 2 นะคะ คำเชื่อมใจความที่ขัดแย้งกัน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 ในประโยคนั้นจะมีความขัดแย้งกัน เด็ก ๆ ครับ ต้องจดคำไปก่อนนะครับ เพื่อนำไว้ใช้กันนะครับ 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ึง…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กว่าก็ แม้ก็ และอ่านว่า</w:t>
      </w:r>
      <w:r>
        <w:t xml:space="preserve">”</w:t>
      </w:r>
      <w:r>
        <w:t xml:space="preserve">ละ" 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นไป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 อย่างเช่น ครูมาโรงเรียนเช้า ครูมาโรงเรียนอะไรนะ ครูมาโรงเรียนแต่เช้า เพราะฉะนั้นนี่ เราต้องดูว่ามันเป็นคำเชื่อมหรือคำบุพบท อย่างเช่น อันนี้อยู่ในคำเชื่อม ถ้าอยู่ในคำบุพบทจะใช้อย่างไร ให้ดูบริบทนะครับ กว่า…ก็ แม้…ก็</w:t>
      </w:r>
    </w:p>
    <w:p>
      <w:pPr>
        <w:pStyle w:val="BodyText"/>
      </w:pPr>
      <w:r>
        <w:t xml:space="preserve">(คุณครูคณิตา) มาดูตัวอย่างกันดีกว่าค่ะ ลองแต่งดูสิคะ แต่งประโยคดู เดี๋ยวเรามาดูประโยคไปพร้อม ๆ กันเลยนะคะ เขาอยากมีเงินแต่เขาไม่ยอมทำงาน เมื่อกี้คุณครูปรเมษฐเพิ่งพูดไปนะคะ คำว่าอะไรเอ่ย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ต้องแลกมาด้วยอะไร หยาดเหงื่อแรงกาย ต้องคิดวิธีการต่าง ๆ เพื่อที่จะนำหัวสมองและแรงกายเรานี่ไปแลกกับเงินตรามาใช้ 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 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 เขาง่วงเพราะเขาไม่ได้นอน เป็นใจความขัดแย้งกันได้เลยนะนี่</w:t>
      </w:r>
    </w:p>
    <w:p>
      <w:pPr>
        <w:pStyle w:val="BodyText"/>
      </w:pPr>
      <w:r>
        <w:t xml:space="preserve">(คุณครูคณิตา) ใช่ค่ะ 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ธารน่ะ</w:t>
      </w:r>
    </w:p>
    <w:p>
      <w:pPr>
        <w:pStyle w:val="BodyText"/>
      </w:pPr>
      <w:r>
        <w:t xml:space="preserve">(คุณครูคณิตา) 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 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 ถึงภูเขาจะสูง 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 ต้องบอกก่อน คำเชื่อมคือคำอะไร ตอบ คำที่ 1 คือ คำว่า… เยี่ยมครับ คำที่ 2 คือ โอโหสุดยอดเลยลูกศิษย์ครู</w:t>
      </w:r>
    </w:p>
    <w:p>
      <w:pPr>
        <w:pStyle w:val="BodyText"/>
      </w:pPr>
      <w:r>
        <w:t xml:space="preserve">(คุณครูคณิตา) ขัดแย้ง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 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 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หรือไม่ก็</w:t>
      </w:r>
      <w:r>
        <w:t xml:space="preserve"> </w:t>
      </w:r>
      <w:r>
        <w:t xml:space="preserve">“</w:t>
      </w:r>
      <w:r>
        <w:t xml:space="preserve">ไม่เช่นนั้น</w:t>
      </w:r>
      <w:r>
        <w:t xml:space="preserve">”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ม่ก็</w:t>
      </w:r>
      <w:r>
        <w:t xml:space="preserve">”</w:t>
      </w:r>
      <w:r>
        <w:t xml:space="preserve"> </w:t>
      </w:r>
      <w:r>
        <w:t xml:space="preserve">นะคะ สุดท้ายค่ะ ก็อ่านว่าอะไรนะ ต่อมาเรามาดูตัวอย่างกันดีกว่านะคะ ให้นักเรียนอ่านประโยคแล้วหาคำเชื่อมให้คุณครูค่ะ 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 คำเชื่อมใช้คำว่า… เยี่ยมเลยนะครับ 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 เขาบอกว่าอะไร ง่วงก็นอนเสียหรือลุกขึ้นไปล้างหน้า จะนอนหรือลุกไปล้างหน้า ก็เป็นการทำไมคะ ให้เลือกอย่างใดอย่างใดอย่างหนึ่งนั่นเองค่ะ เอาล่ะค่ะ เรามาดูประโยคถัดไป ประโยคถัดไปค่ะ เธอจะไป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 เธอจะคบกับเขาหรือเธอจะคบกับเรา มันเป็นภาพคนรักกันแน่นอนเลยนี่ อาจจะรักกันก็ได้ ในนี้ครูแต่งว่าเพื่อนนะคะนักเรียน เอาล่ะค่ะ หาคำเชื่อมค่ะ คำเชื่อม 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 ก็เป็นการเลือกให้เลือกอย่างใดอย่างหนึ่งนะคะ มาดูข้อสุดท้ายกันดีกว่านะคะ เป็นเชื่อมใจความที่เป็นเหตุเป็นผลกัน ได้แก่คำว่า</w:t>
      </w:r>
      <w:r>
        <w:t xml:space="preserve"> </w:t>
      </w:r>
      <w:r>
        <w:t xml:space="preserve">“</w:t>
      </w:r>
      <w:r>
        <w:t xml:space="preserve">เพราะด้ว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ฉะนั้น…จึ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นื่องจ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 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 ก็คือ 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 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 คุณครูปรเมษฐคะ บอกเด็ก ๆ หน่อยสิคะ 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 เยี่ยม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2.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, เยี่ยมครับ น้ำจึงท่วมนี่เป็นเหตุเป็นผลกัน อันนี้คือประโยคพื้นฐานที่เด็ก ๆ ได้ยินกันมาตั้งนาน เพราะฝนตก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ค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 ใช้คำเชื่อมว่า… เยี่ยมครับ "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เหตุเป็นผล</w:t>
      </w:r>
    </w:p>
    <w:p>
      <w:pPr>
        <w:pStyle w:val="BodyText"/>
      </w:pPr>
      <w:r>
        <w:t xml:space="preserve">(คุณครูคณิตา) 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 เดี๋ยวคราวนี้เรามาทำกิจกรรมร่วมกัน นักเรียนเริ่มเข้าใจแล้วนะคะ เดี๋ยวเรามาทำกิจกรรมไปพร้อม ๆ กัน และอย่างรวดเร็วด้วยค่ะ ให้นักเรียนนะคะ เลือกคำเชื่อมมาเติมในประโยคให้เหมาะสม และพิจารณาว่าคำเชื่อมนั้น เชื่อมคำ 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, 2 3 ตอบค่ะ เดี๋ยวเรามาเฉลยพร้อมกันเลยนะคะ 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ประโยคนี้จะได้ว่า พอทำการบ้านเสร็จ ฉันก็ดูโทรทัศน์เป็นคำเชื่อมประเภทใดคะ คำเชื่อมใจความเป็นอย่างไรเด็ก ๆ พอทำการบ้านเสร็จ ฉันก็โทรทัศน์แต่คำมันเป็นอย่างไรนะ 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 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 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บ้าน… จะไม่มีคะแนน 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 ตอบ ใช้คำเชื่อมว่า ใช่คำเชื่อมว่า เก่งมาก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นะครับ นักเรียนต้องทำการบ้าน มิฉะนั้นจะไม่มีคะแนนนะ 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… 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, 2, 3 เฉลย ก็คือคำว่า " จึง" เขานอนดึกจึงตื่นสาย เป็นคำเชื่อมชนิดใด เป็นคำเชื่อมใจความที่เป็นเหตุเป็นผลกันนะคะ เขานอนดึกจึงตื่นสายนั่นเองนะคะนักเรียน เอาล่ะค่ะ เดี๋ยวเรามาดูหน้าที่ของคำเชื่อมเลยนะคะ หน้าที่ของคำเชื่อมนี่มีอยู่ 4 หน้าที่ด้วยกันนะคะ หน้าที่แรกค่ะ หน้าที่แรกคืออะไร 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เชื่อมประโยคกับวลีก็ได้นะคะ แล้วก็เชื่อมกับประโยคค่ะ เป็นอย่างไรเดี๋ยวเรามาดูพร้อมกันเลยนะคะ เอาล่ะค่ะ ให้นักเรียนอ่านข้อความค่ะ พ่อกับแม่เป็นคณะกรรมการจัดงานวันครอบครัวสุขสันต์ คำใดเป็นคำเชื่อม ตอบครูค่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 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 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 เริ่มเข้าใจแล้วนะคะ เดี๋ยวเรามาดูข้อต่อไปค่ะ 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 ผมและแม่</w:t>
      </w:r>
    </w:p>
    <w:p>
      <w:pPr>
        <w:pStyle w:val="BodyText"/>
      </w:pPr>
      <w:r>
        <w:t xml:space="preserve">(คุณครูคณิตา) ผมเป็นสรรพนาม สรรพนามใช่ไหมคะ</w:t>
      </w:r>
    </w:p>
    <w:p>
      <w:pPr>
        <w:pStyle w:val="BodyText"/>
      </w:pPr>
      <w:r>
        <w:t xml:space="preserve">(คุณครูปรเมษฐ) สรรพนาม 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 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 คำนามนั่นเองค่ะ เดี๋ยวเรามาดูอย่างรวดเร็ว</w:t>
      </w:r>
    </w:p>
    <w:p>
      <w:pPr>
        <w:pStyle w:val="BodyText"/>
      </w:pPr>
      <w:r>
        <w:t xml:space="preserve">(คุณครูปรเมษฐ) เธอควรปฏิบัติต่อผู้อื่น 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 เราจงต้องดีกับเขาก่อน แล้วเขาจะดีกับเรานะ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</w:t>
      </w:r>
      <w:r>
        <w:t xml:space="preserve"> </w:t>
      </w:r>
      <w:r>
        <w:t xml:space="preserve">“</w:t>
      </w:r>
      <w:r>
        <w:t xml:space="preserve">หากว่า</w:t>
      </w:r>
      <w:r>
        <w:t xml:space="preserve">”</w:t>
      </w:r>
      <w:r>
        <w:t xml:space="preserve"> </w:t>
      </w:r>
      <w:r>
        <w:t xml:space="preserve">นั่นเอง เชื่อมคำว่าอะไรกับอะไรสิคะ เชื่อม เชื่อมวลีค่ะ กับประโยคนั่นเอง เชื่อมวลี ก็คือต้องการให้ผู้อื่นปฏิบัติดีด้วย เชื่อมกับประโยค ก็คือ เธอควร 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 คำใดคะ 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เพราะอะไร ตอบสิคะ นั่นก็คือเป็นการเชื่อมประโยค ประโยคมีคำว่าอะไร ว่าอะไร เขาไม่ได้ชื่ออาทิตย์ เป็นการเชื่อประโยคกับประโยคนั่นเอง เดี๋ยวเรามาดูข้อถัดไปค่ะ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 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คราวนี้ดูมาเชื่อมอะไร มันเชื่อมประโยคครับ ถ้าเราเชื่อมประโยคเราต้องแบ่งได้เป็น 2 ประโยค พี่เป็นคนขยัน แล้วประโยคที่ 2 คือ น้องเกีย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 อันเป็นบ้านเกิดเมืองนอนของเรา เชื่อม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 เราหวงแหนแผ่นดินไทย เชื่อมกับอะไร เชื่อมกีบวลีค่ะ เชื่อมกับวลี บ้านเกิดเมืองนอนของเรา</w:t>
      </w:r>
    </w:p>
    <w:p>
      <w:pPr>
        <w:pStyle w:val="BodyText"/>
      </w:pPr>
      <w:r>
        <w:t xml:space="preserve">(คุณครูปรเมษฐ) ครับ มันเป็นคำพูดขึ้นมา</w:t>
      </w:r>
    </w:p>
    <w:p>
      <w:pPr>
        <w:pStyle w:val="BodyText"/>
      </w:pPr>
      <w:r>
        <w:t xml:space="preserve">(คุณครูคณิตา) ใช่ค่ะ มันยังไม่สมบูรณ์ คำใดที่มันไม่สมบูรณ์เราจะเรียก</w:t>
      </w:r>
      <w:r>
        <w:t xml:space="preserve"> </w:t>
      </w:r>
      <w:r>
        <w:t xml:space="preserve">“</w:t>
      </w:r>
      <w:r>
        <w:t xml:space="preserve">วลี</w:t>
      </w:r>
      <w:r>
        <w:t xml:space="preserve">”</w:t>
      </w:r>
      <w:r>
        <w:t xml:space="preserve"> </w:t>
      </w:r>
      <w:r>
        <w:t xml:space="preserve">นะคะ ต่อไป 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ก แต่เขาก็หาความสุขไม่ได้ คำว่า…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 ก็คือ "เขาก็หาความสุขไม่ได้ 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เชื่อมแบบขัดแย้งนะคะ ต่อมาค่ะ พ่อทำงานหนักเพื่อส่งเสียให้ลูก ๆ ได้เรียนหนังสือ ค่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กื้อกูลให้การสนับสนุนนั่นเอง เรามาดูหาคำเชื่อมค่ะ คำเชื่อม 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 เชื่อมประโยคกับประโยคค่ะ พ่อส่งเสียให้ลูก ๆ ได้เรียนหนังสือ 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 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 ถึงเขาจะยากจน แต่เขาก็มีความสุข คุ้น ๆ ไหมนะ คำเชื่อม คือ คำว่า</w:t>
      </w:r>
      <w:r>
        <w:t xml:space="preserve"> </w:t>
      </w:r>
      <w:r>
        <w:t xml:space="preserve">“</w:t>
      </w:r>
      <w:r>
        <w:t xml:space="preserve">ถึง… ก็</w:t>
      </w:r>
      <w:r>
        <w:t xml:space="preserve">”</w:t>
      </w:r>
      <w:r>
        <w:t xml:space="preserve"> </w:t>
      </w:r>
      <w:r>
        <w:t xml:space="preserve">นะ เป็นการเชื่อมประโยคกับประโยค เขายากจน เขามีความสุข เป็นการเชื่อมประโยคกับประโยค เอาล่ะค่ะ ข้อสุดท้ายค่ะ 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 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 มันเชื่อมกันอย่างไร มันเชื่อมประโยค ประโยคที่ 1 คือ จิตเอื้อเฟื้อชอบช่วยเหลือผู้อื่น ผู้ที่กล่าวนั้น เป็นอย่างไรครับ เป็นที่สรรเสริญของบุคคลทั่วไป 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 2 วินาทีนะคะ ในการเติมคำ เดี๋ยวเราเล่นไปพร้อม ๆ กันเลยนะคะ คุณครูปรเมษฐคะเป็นผู้เล่นให้คุณครูได้ไหม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 เรามาดูค่ะ ข้อแรกค่ะ หมดเวลา ตอบคำว่า ยังไม่ทันได้คิดเลย เดี๋ยวก่อน เดี๋ยวหาว่าครูใจร้ายใจดำ เติมคำเชื่อมคำว่าอะไรลูก 1, 2, 3 ตอบ ถูกไหม ถูกต้อง เพราะฝนตกหนัก ต้นไม้จึงล้ม 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 ค่ะ คราวนี้เรามาดูข้อ 2 ค่ะ แดงอยากเรียนต่อ แต่ เขายากจน ตอบค่ะ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 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 ถูกต้อง กว่าถั่วจะสุก งาก็ไหม้ เป็นอย่างไรกันนี่ ขัดแย้งกัน ดาวเสียใจ… สุนัขโดนรถชนนะ โดนรถชน ใช้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 ข้อ 5 ค่ะ เขาอยากมีเงินค่ะ แต่ไม่อยากทำงาน 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 เขามีไหวพริบดีเขา… ปลอดภัย 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 ข้อ 7 ค่ะ … เขาปลูกผักสวนครัว เขา… มีผักกิน ตอบเลยค่ะ เพราะเขาปลูกผัก สวนครัว เขาจึงมีผักกิน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 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 ฉัน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 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 เขาก็เป็นคนมีน้ำใจ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 เรื่อง คำเชื่อมนั้นสำคัญไฉน บทบาทของคุณครูและนักเรียนปลายทางมีอะไรบ้างนะ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 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 บอกชนิดของคำเชื่อมนะคะ ง่าย ๆ สั้น ๆ 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นักเรียนคนไหนที่ยังทำไม่เรียบร้อยนะคะ ไม่ต้องกังวลค่ะ เดี๋ยวเราค่อยมาทำให้เรียบร้อยนะคะ อาจจะทำเป็นการบ้านก็ได้ อาจจะทำในเวลาว่างก็ได้ ก็สามารถที่จะดูแลและช่วยเหลือนักเรียนได้ตลอดเลยนะคะ เอาล่ะค่ะ เรามาตรวจสอบความถูกต้องนี่ เป็นแนวทางที่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 พอทำการบ้านเสร็จฉันก็ดูโทรทัศน์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เป็นชนิดของคำเชื่อมนี่ 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เด็ก ๆ ครูก็แต่ง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 ก็เป็นใจความที่เป็นเหตุเป็นผลนั่นเอง ต่อมาค่ะ นักเรียนต้องทำการบ้าน มิฉะนั้นโดนครูทำโทษ เป็นคำเชื่อมแบบใดคะ</w:t>
      </w:r>
    </w:p>
    <w:p>
      <w:pPr>
        <w:pStyle w:val="BodyText"/>
      </w:pPr>
      <w:r>
        <w:t xml:space="preserve">(คุณครูปรเมษฐ) เป็นแบบใดลูก 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 ค่ะ เรามาดูข้อที่ 5 ค่ะ สังเกตที่รูปค่ะ 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 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 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 คุณครูปลายทางเก็บผลงานนักเรียนไปตรวจและให้คะแนนเป็นที่เรียบร้อยด้วยนะคะ เอาล่ะค่ะ เรามาถึงช่วงเวลาสรุปบทเรียนเขียนองค์ความรู้ค่ะ วันนี้เรามีคำถามเล็ก ๆ น้อย ๆ มาถามนักเรียนค่ะ นั่นก็คือ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ก 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 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 ก็ถือเป็นการใฝ่เรียนใฝ่รู้อย่างหนึ่งนะคะ เป็นการกระตุ้นตนเองนะคะ ให้ขึ้นมาแล้วเกิดการเรียนรู้เพิ่มมากขึ้น เอาล่ะค่ะ เดี๋ยวเรามาดูคำตอบกันดีกว่านะคะ หากเราไม่พูดในประโยคที่พูดจะเกิดผลอย่างไร ก็คือจะทำให้พูดหรือเขียนข้อความนั้นนะคะ แล้วบางครั้งนี่ ถ้าเราไม่นำคำเชื่อมมาใช้นี่ 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 เห็นไหม ตามกันมาหมดเลย ดังนั้น จึงต้องศึกษาและใช้ให้ถูกต้องนะครับ เด็ก ๆ เห็นความสำคัญแล้ว 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 คุณครูปรเมษฐ</w:t>
      </w:r>
    </w:p>
    <w:p>
      <w:pPr>
        <w:pStyle w:val="BodyText"/>
      </w:pPr>
      <w:r>
        <w:t xml:space="preserve">(คุณครูคณิตา) เราจะขึ้นบทใหม่ 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 จึงจะเรียนได้อย่างมีความสุขนะ สิ่งที่ต้องเตรียมมานะครับ พจนานุกรมต้องใช้ หนังสือวรรณคดีลำนำ ชั้นประถมศึกษาปีที่ 6 พกมาอีกแล้วนะครับ อย่าชิงสุกก่อนห่าม มันจะไม่งามดี 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ลยค่ะ สำหรับวันนี้คุณครูคณิตาและคุณครูปรเมษฐก็ขอลาไปเพียงเท่านี้นะค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๙ คำเชื่อม ๑๐ ส.ค. ๖๔ (มีใบงาน และใบความรู้)</dc:title>
  <dc:creator/>
  <cp:keywords/>
  <dcterms:created xsi:type="dcterms:W3CDTF">2022-03-15T04:33:54Z</dcterms:created>
  <dcterms:modified xsi:type="dcterms:W3CDTF">2022-03-15T0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0.00 น.</vt:lpwstr>
  </property>
  <property fmtid="{D5CDD505-2E9C-101B-9397-08002B2CF9AE}" pid="3" name="subtitle">
    <vt:lpwstr/>
  </property>
</Properties>
</file>